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75A93AA4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1 – UI Design Implementation (</w:t>
            </w:r>
            <w:r w:rsidR="00073D3B">
              <w:rPr>
                <w:b/>
                <w:bCs/>
                <w:color w:val="4F81BD"/>
                <w:sz w:val="28"/>
                <w:szCs w:val="28"/>
              </w:rPr>
              <w:t>2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12984D5" w:rsidR="001A576E" w:rsidRDefault="00636424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="00AB0D91" w:rsidRPr="00AB0D91">
              <w:t>Entities</w:t>
            </w:r>
            <w:r w:rsidR="00540BCE">
              <w:t xml:space="preserve"> and</w:t>
            </w:r>
            <w:r w:rsidR="00AB0D91" w:rsidRPr="00AB0D91">
              <w:t xml:space="preserve"> Repositories Class Diagram</w:t>
            </w:r>
            <w:r w:rsidR="0094208D">
              <w:t>s</w:t>
            </w:r>
          </w:p>
        </w:tc>
        <w:tc>
          <w:tcPr>
            <w:tcW w:w="709" w:type="dxa"/>
          </w:tcPr>
          <w:p w14:paraId="7D4E119C" w14:textId="2AE43D16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7061D9F9" w:rsidR="001A576E" w:rsidRPr="00636424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="0094208D" w:rsidRPr="00636424">
              <w:rPr>
                <w:b/>
                <w:bCs/>
                <w:lang w:val="en-GB"/>
              </w:rPr>
              <w:t>I</w:t>
            </w:r>
            <w:r w:rsidRPr="00636424">
              <w:rPr>
                <w:b/>
                <w:bCs/>
                <w:lang w:val="en-GB"/>
              </w:rPr>
              <w:t>mplement</w:t>
            </w:r>
            <w:r w:rsidR="0094208D" w:rsidRPr="00636424">
              <w:rPr>
                <w:b/>
                <w:bCs/>
                <w:lang w:val="en-GB"/>
              </w:rPr>
              <w:t>ation</w:t>
            </w:r>
            <w:r w:rsidR="00636424" w:rsidRPr="00636424">
              <w:rPr>
                <w:b/>
                <w:bCs/>
                <w:lang w:val="en-GB"/>
              </w:rPr>
              <w:t>: UI &amp; Data Management using I</w:t>
            </w:r>
            <w:r w:rsidR="00636424">
              <w:rPr>
                <w:b/>
                <w:bCs/>
                <w:lang w:val="en-GB"/>
              </w:rPr>
              <w:t>ndexedDB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59CDC0E0" w:rsidR="001A576E" w:rsidRPr="0094208D" w:rsidRDefault="00540BCE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="00EC772F"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B95782" w14:paraId="2D205A8A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</w:tcPr>
          <w:p w14:paraId="53F32667" w14:textId="707F9758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2151F0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F550EA9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F401D2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2 - YalaPay Dashboard</w:t>
            </w:r>
          </w:p>
        </w:tc>
        <w:tc>
          <w:tcPr>
            <w:tcW w:w="709" w:type="dxa"/>
          </w:tcPr>
          <w:p w14:paraId="050BAE9E" w14:textId="69DE0F11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2C369AD9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5DF3A31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3E18325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3 - List/Search/Add/ Update and Delete a Customer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30EBAB1F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001EB03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6D1C0E66" w14:textId="77777777" w:rsidR="00B95782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  <w:p w14:paraId="4C1DFC6C" w14:textId="7371BAE6" w:rsidR="00820562" w:rsidRPr="00820562" w:rsidRDefault="00820562" w:rsidP="00820562"/>
        </w:tc>
        <w:tc>
          <w:tcPr>
            <w:tcW w:w="1276" w:type="dxa"/>
          </w:tcPr>
          <w:p w14:paraId="35698C4F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D387AB5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F401D2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8E4163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672661B6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68C53769" w14:textId="2492F5D3" w:rsidR="00B95782" w:rsidRPr="00254360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</w:tc>
        <w:tc>
          <w:tcPr>
            <w:tcW w:w="1276" w:type="dxa"/>
          </w:tcPr>
          <w:p w14:paraId="70EB9EEB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A3C8D2B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48835B8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077EDAE7" w14:textId="32CF4E86" w:rsidR="00B95782" w:rsidRPr="00254360" w:rsidRDefault="0020660A" w:rsidP="00F401D2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276" w:type="dxa"/>
          </w:tcPr>
          <w:p w14:paraId="28A08D96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26479C7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F401D2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  <w:lang w:val="en-150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lastRenderedPageBreak/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</w:tcPr>
          <w:p w14:paraId="446D50C9" w14:textId="51F677E1" w:rsidR="00B95782" w:rsidRPr="00254360" w:rsidRDefault="00820562" w:rsidP="00F401D2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30</w:t>
            </w:r>
          </w:p>
        </w:tc>
        <w:tc>
          <w:tcPr>
            <w:tcW w:w="1276" w:type="dxa"/>
          </w:tcPr>
          <w:p w14:paraId="30C10244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780BCF9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</w:tcPr>
          <w:p w14:paraId="2F3A22CD" w14:textId="1F6F9022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6455E86A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EC2117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F401D2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</w:tcPr>
          <w:p w14:paraId="140CE3EF" w14:textId="201D74C9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4D91142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51BFDFB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3C167FBE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0221EBBE" w14:textId="77777777" w:rsidTr="00F401D2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313FA69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0B080E5" w14:textId="06C1CB07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C82806">
        <w:t>Entities Class Diagram</w:t>
      </w:r>
    </w:p>
    <w:p w14:paraId="4A3E4794" w14:textId="0445496A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711E1CA1" w14:textId="77777777" w:rsidR="007D06BB" w:rsidRPr="007D06BB" w:rsidRDefault="007D06BB" w:rsidP="007D06BB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0F5FAC29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1 - Login</w:t>
      </w:r>
    </w:p>
    <w:p w14:paraId="26B334B9" w14:textId="1CE7AA70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2 - YalaPay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Customer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1A0B9C9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1E51D1B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565CE0E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51F498A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4 - List/Search/Add/ Update and Delete an Invoice</w:t>
      </w:r>
    </w:p>
    <w:p w14:paraId="7DC0FAB1" w14:textId="2949E73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2C55366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3AE2200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7A6023F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08FF12A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5 - List/Search/Add/ Update and Delete payments for an invoice</w:t>
      </w:r>
    </w:p>
    <w:p w14:paraId="4968F173" w14:textId="7346925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9B6BA52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73147D59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20D1FB6A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7C93729A" w14:textId="0E6490B1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257A2D87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lastRenderedPageBreak/>
        <w:t xml:space="preserve">Add </w:t>
      </w:r>
      <w:r w:rsidRPr="00AB0D91">
        <w:t>Cheques Deposit</w:t>
      </w:r>
    </w:p>
    <w:p w14:paraId="1D3E3F49" w14:textId="7A6BEE68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3EA2357" w:rsidR="00AB0D91" w:rsidRPr="00E51BD7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3075F2AF" w14:textId="758C7D0C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634C2E5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73F07" w14:textId="77777777" w:rsidR="00C03BC1" w:rsidRDefault="00C03BC1">
      <w:pPr>
        <w:spacing w:after="0" w:line="240" w:lineRule="auto"/>
      </w:pPr>
      <w:r>
        <w:separator/>
      </w:r>
    </w:p>
  </w:endnote>
  <w:endnote w:type="continuationSeparator" w:id="0">
    <w:p w14:paraId="08B97BD1" w14:textId="77777777" w:rsidR="00C03BC1" w:rsidRDefault="00C03BC1">
      <w:pPr>
        <w:spacing w:after="0" w:line="240" w:lineRule="auto"/>
      </w:pPr>
      <w:r>
        <w:continuationSeparator/>
      </w:r>
    </w:p>
  </w:endnote>
  <w:endnote w:type="continuationNotice" w:id="1">
    <w:p w14:paraId="13EF0692" w14:textId="77777777" w:rsidR="00C03BC1" w:rsidRDefault="00C03B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A4A23" w14:textId="77777777" w:rsidR="00C03BC1" w:rsidRDefault="00C03BC1">
      <w:pPr>
        <w:spacing w:after="0" w:line="240" w:lineRule="auto"/>
      </w:pPr>
      <w:r>
        <w:separator/>
      </w:r>
    </w:p>
  </w:footnote>
  <w:footnote w:type="continuationSeparator" w:id="0">
    <w:p w14:paraId="5E329843" w14:textId="77777777" w:rsidR="00C03BC1" w:rsidRDefault="00C03BC1">
      <w:pPr>
        <w:spacing w:after="0" w:line="240" w:lineRule="auto"/>
      </w:pPr>
      <w:r>
        <w:continuationSeparator/>
      </w:r>
    </w:p>
  </w:footnote>
  <w:footnote w:type="continuationNotice" w:id="1">
    <w:p w14:paraId="125009D0" w14:textId="77777777" w:rsidR="00C03BC1" w:rsidRDefault="00C03B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3</cp:revision>
  <cp:lastPrinted>2020-09-16T00:13:00Z</cp:lastPrinted>
  <dcterms:created xsi:type="dcterms:W3CDTF">2022-03-26T06:02:00Z</dcterms:created>
  <dcterms:modified xsi:type="dcterms:W3CDTF">2022-03-2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